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36FD" w:rsidRPr="002036FD" w:rsidRDefault="002036FD" w:rsidP="002036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teps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1. Creating a Resource Group</w:t>
      </w:r>
    </w:p>
    <w:p w:rsidR="002036FD" w:rsidRPr="002036FD" w:rsidRDefault="002036FD" w:rsidP="002036F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fine Resource Group:</w:t>
      </w:r>
    </w:p>
    <w:p w:rsidR="002036FD" w:rsidRPr="002036FD" w:rsidRDefault="002036FD" w:rsidP="002036F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a Terraform configuration file to define the resource group name and location.</w:t>
      </w:r>
    </w:p>
    <w:p w:rsidR="002036FD" w:rsidRPr="002036FD" w:rsidRDefault="002036FD" w:rsidP="002036F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resource_group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= "example-resources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location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"East US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sh to Repo:</w:t>
      </w:r>
    </w:p>
    <w:p w:rsidR="002036FD" w:rsidRPr="002036FD" w:rsidRDefault="002036FD" w:rsidP="002036F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it and push the Terraform configuration to your Azure Repo.</w:t>
      </w:r>
    </w:p>
    <w:p w:rsidR="002036FD" w:rsidRPr="002036FD" w:rsidRDefault="002036FD" w:rsidP="002036F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ipeline Trigger:</w:t>
      </w:r>
    </w:p>
    <w:p w:rsidR="002036FD" w:rsidRPr="002036FD" w:rsidRDefault="002036FD" w:rsidP="002036F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he Azure Pipeline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trigger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ically upon code push.</w:t>
      </w:r>
    </w:p>
    <w:p w:rsidR="002036FD" w:rsidRPr="002036FD" w:rsidRDefault="002036FD" w:rsidP="002036F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and Deployment:</w:t>
      </w:r>
    </w:p>
    <w:p w:rsidR="002036FD" w:rsidRPr="002036FD" w:rsidRDefault="002036FD" w:rsidP="002036F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pproval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request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rom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2036FD" w:rsidRPr="002036FD" w:rsidRDefault="002036FD" w:rsidP="002036F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Once approved, the resource group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creat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Azur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2. Creating a Virtual Network (</w:t>
      </w:r>
      <w:proofErr w:type="spellStart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) and Subnets</w:t>
      </w:r>
    </w:p>
    <w:p w:rsidR="002036FD" w:rsidRPr="002036FD" w:rsidRDefault="002036FD" w:rsidP="002036F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Define </w:t>
      </w:r>
      <w:proofErr w:type="spellStart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and Subnets:</w:t>
      </w:r>
    </w:p>
    <w:p w:rsidR="002036FD" w:rsidRPr="002036FD" w:rsidRDefault="002036FD" w:rsidP="002036F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reate a Terraform configuration for the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its subnets.</w:t>
      </w:r>
    </w:p>
    <w:p w:rsidR="002036FD" w:rsidRPr="002036FD" w:rsidRDefault="002036FD" w:rsidP="002036F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virtual_network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= "example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vnet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ddress_spac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= ["10.0.0.0/16"]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location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=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resource_group.example.location</w:t>
      </w:r>
      <w:proofErr w:type="spell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subnet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= "example-subnet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=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virtual_network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virtual_network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ddress_prefixes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= ["10.0.1.0/24"]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sh to Repo and Trigger Pipeline:</w:t>
      </w:r>
    </w:p>
    <w:p w:rsidR="002036FD" w:rsidRPr="002036FD" w:rsidRDefault="002036FD" w:rsidP="002036F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it and push the Terraform configuration.</w:t>
      </w:r>
    </w:p>
    <w:p w:rsidR="002036FD" w:rsidRPr="002036FD" w:rsidRDefault="002036FD" w:rsidP="002036F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Azure Pipeline triggers automatically.</w:t>
      </w:r>
    </w:p>
    <w:p w:rsidR="002036FD" w:rsidRPr="002036FD" w:rsidRDefault="002036FD" w:rsidP="002036F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and Deployment:</w:t>
      </w:r>
    </w:p>
    <w:p w:rsidR="002036FD" w:rsidRPr="002036FD" w:rsidRDefault="002036FD" w:rsidP="002036F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pproval from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required.</w:t>
      </w:r>
    </w:p>
    <w:p w:rsidR="002036FD" w:rsidRPr="002036FD" w:rsidRDefault="002036FD" w:rsidP="002036F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fter approval, the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subnets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reat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Azur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3. Creating Network Security Groups (NSG)</w:t>
      </w:r>
    </w:p>
    <w:p w:rsidR="002036FD" w:rsidRPr="002036FD" w:rsidRDefault="002036FD" w:rsidP="002036F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Define NSG and Rules:</w:t>
      </w:r>
    </w:p>
    <w:p w:rsidR="002036FD" w:rsidRPr="002036FD" w:rsidRDefault="002036FD" w:rsidP="002036F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a Terraform configuration for NSGs and their rules.</w:t>
      </w:r>
    </w:p>
    <w:p w:rsidR="002036FD" w:rsidRPr="002036FD" w:rsidRDefault="002036FD" w:rsidP="002036F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network_security_group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= "example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sg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location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=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resource_group.example.location</w:t>
      </w:r>
      <w:proofErr w:type="spell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security_rul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      = "Allow-SSH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priority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  = 1001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direction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 = "Inbound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ccess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    = "Allow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protocol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  =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Tcp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source_port_rang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= "*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destination_port_rang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= "22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source_address_prefix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= "*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destination_address_prefix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"*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}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sh to Repo and Trigger Pipeline:</w:t>
      </w:r>
    </w:p>
    <w:p w:rsidR="002036FD" w:rsidRPr="002036FD" w:rsidRDefault="002036FD" w:rsidP="002036F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it and push the Terraform configuration.</w:t>
      </w:r>
    </w:p>
    <w:p w:rsidR="002036FD" w:rsidRPr="002036FD" w:rsidRDefault="002036FD" w:rsidP="002036F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Azure Pipeline triggers automatically.</w:t>
      </w:r>
    </w:p>
    <w:p w:rsidR="002036FD" w:rsidRPr="002036FD" w:rsidRDefault="002036FD" w:rsidP="002036F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and Deployment:</w:t>
      </w:r>
    </w:p>
    <w:p w:rsidR="002036FD" w:rsidRPr="002036FD" w:rsidRDefault="002036FD" w:rsidP="002036F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pproval from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required.</w:t>
      </w:r>
    </w:p>
    <w:p w:rsidR="002036FD" w:rsidRPr="002036FD" w:rsidRDefault="002036FD" w:rsidP="002036F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fter approval, the NSGs and rules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reat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Azur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4. Creating Application Gateways</w:t>
      </w:r>
    </w:p>
    <w:p w:rsidR="002036FD" w:rsidRPr="002036FD" w:rsidRDefault="002036FD" w:rsidP="002036F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fine Application Gateway:</w:t>
      </w:r>
    </w:p>
    <w:p w:rsidR="002036FD" w:rsidRPr="002036FD" w:rsidRDefault="002036FD" w:rsidP="002036F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Terraform configurations for internal and external application gateways.</w:t>
      </w:r>
    </w:p>
    <w:p w:rsidR="002036FD" w:rsidRPr="002036FD" w:rsidRDefault="002036FD" w:rsidP="002036F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application_gateway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= "example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ppgw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location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=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resource_group.example.location</w:t>
      </w:r>
      <w:proofErr w:type="spell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gateway_ip_configuration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= "example-gateway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ip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nfig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subnet_id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subnet.example.id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}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frontend_ip_configuration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= "example-frontend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ip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public_ip_address_id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public_ip.example.id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}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...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sh to Repo and Trigger Pipeline:</w:t>
      </w:r>
    </w:p>
    <w:p w:rsidR="002036FD" w:rsidRPr="002036FD" w:rsidRDefault="002036FD" w:rsidP="002036F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>Commit and push the Terraform configuration.</w:t>
      </w:r>
    </w:p>
    <w:p w:rsidR="002036FD" w:rsidRPr="002036FD" w:rsidRDefault="002036FD" w:rsidP="002036F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Azure Pipeline triggers automatically.</w:t>
      </w:r>
    </w:p>
    <w:p w:rsidR="002036FD" w:rsidRPr="002036FD" w:rsidRDefault="002036FD" w:rsidP="002036F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and Deployment:</w:t>
      </w:r>
    </w:p>
    <w:p w:rsidR="002036FD" w:rsidRPr="002036FD" w:rsidRDefault="002036FD" w:rsidP="002036F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pproval from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required.</w:t>
      </w:r>
    </w:p>
    <w:p w:rsidR="002036FD" w:rsidRPr="002036FD" w:rsidRDefault="002036FD" w:rsidP="002036F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fter approval, the application gateways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reat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Azur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5. Creating Public IPs</w:t>
      </w:r>
    </w:p>
    <w:p w:rsidR="002036FD" w:rsidRPr="002036FD" w:rsidRDefault="002036FD" w:rsidP="002036F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fine Public IPs:</w:t>
      </w:r>
    </w:p>
    <w:p w:rsidR="002036FD" w:rsidRPr="002036FD" w:rsidRDefault="002036FD" w:rsidP="002036F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Terraform configurations for public IP addresses.</w:t>
      </w:r>
    </w:p>
    <w:p w:rsidR="002036FD" w:rsidRPr="002036FD" w:rsidRDefault="002036FD" w:rsidP="002036F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public_ip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= "example-pip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location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=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resource_group.example.location</w:t>
      </w:r>
      <w:proofErr w:type="spell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llocation_method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= "Dynamic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sh to Repo and Trigger Pipeline:</w:t>
      </w:r>
    </w:p>
    <w:p w:rsidR="002036FD" w:rsidRPr="002036FD" w:rsidRDefault="002036FD" w:rsidP="002036F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it and push the Terraform configuration.</w:t>
      </w:r>
    </w:p>
    <w:p w:rsidR="002036FD" w:rsidRPr="002036FD" w:rsidRDefault="002036FD" w:rsidP="002036F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Azure Pipeline triggers automatically.</w:t>
      </w:r>
    </w:p>
    <w:p w:rsidR="002036FD" w:rsidRPr="002036FD" w:rsidRDefault="002036FD" w:rsidP="002036F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and Deployment:</w:t>
      </w:r>
    </w:p>
    <w:p w:rsidR="002036FD" w:rsidRPr="002036FD" w:rsidRDefault="002036FD" w:rsidP="002036F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pproval from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required.</w:t>
      </w:r>
    </w:p>
    <w:p w:rsidR="002036FD" w:rsidRPr="002036FD" w:rsidRDefault="002036FD" w:rsidP="002036F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fter approval, the public IPs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reat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Azur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6. Creating Load Balancers</w:t>
      </w:r>
    </w:p>
    <w:p w:rsidR="002036FD" w:rsidRPr="002036FD" w:rsidRDefault="002036FD" w:rsidP="002036F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fine Load Balancers:</w:t>
      </w:r>
    </w:p>
    <w:p w:rsidR="002036FD" w:rsidRPr="002036FD" w:rsidRDefault="002036FD" w:rsidP="002036FD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Terraform configurations for external and internal load balancers.</w:t>
      </w:r>
    </w:p>
    <w:p w:rsidR="002036FD" w:rsidRPr="002036FD" w:rsidRDefault="002036FD" w:rsidP="002036FD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lb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= "example-lb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location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=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resource_group.example.location</w:t>
      </w:r>
      <w:proofErr w:type="spell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frontend_ip_configuration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= "example-frontend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ip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public_ip_address_id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public_ip.example.id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}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...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sh to Repo and Trigger Pipeline:</w:t>
      </w:r>
    </w:p>
    <w:p w:rsidR="002036FD" w:rsidRPr="002036FD" w:rsidRDefault="002036FD" w:rsidP="002036FD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it and push the Terraform configuration.</w:t>
      </w:r>
    </w:p>
    <w:p w:rsidR="002036FD" w:rsidRPr="002036FD" w:rsidRDefault="002036FD" w:rsidP="002036FD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Azure Pipeline triggers automatically.</w:t>
      </w:r>
    </w:p>
    <w:p w:rsidR="002036FD" w:rsidRPr="002036FD" w:rsidRDefault="002036FD" w:rsidP="002036F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and Deployment:</w:t>
      </w:r>
    </w:p>
    <w:p w:rsidR="002036FD" w:rsidRPr="002036FD" w:rsidRDefault="002036FD" w:rsidP="002036FD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pproval from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required.</w:t>
      </w:r>
    </w:p>
    <w:p w:rsidR="002036FD" w:rsidRPr="002036FD" w:rsidRDefault="002036FD" w:rsidP="002036FD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fter approval, the load balancers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reat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Azur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7. Creating a Private DNS Zone</w:t>
      </w:r>
    </w:p>
    <w:p w:rsidR="002036FD" w:rsidRPr="002036FD" w:rsidRDefault="002036FD" w:rsidP="002036F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fine Private DNS Zone:</w:t>
      </w:r>
    </w:p>
    <w:p w:rsidR="002036FD" w:rsidRPr="002036FD" w:rsidRDefault="002036FD" w:rsidP="002036F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a Terraform configuration for the private DNS zone.</w:t>
      </w:r>
    </w:p>
    <w:p w:rsidR="002036FD" w:rsidRPr="002036FD" w:rsidRDefault="002036FD" w:rsidP="002036F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private_dns_zon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=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example.privat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sh to Repo and Trigger Pipeline:</w:t>
      </w:r>
    </w:p>
    <w:p w:rsidR="002036FD" w:rsidRPr="002036FD" w:rsidRDefault="002036FD" w:rsidP="002036F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it and push the Terraform configuration.</w:t>
      </w:r>
    </w:p>
    <w:p w:rsidR="002036FD" w:rsidRPr="002036FD" w:rsidRDefault="002036FD" w:rsidP="002036F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Azure Pipeline triggers automatically.</w:t>
      </w:r>
    </w:p>
    <w:p w:rsidR="002036FD" w:rsidRPr="002036FD" w:rsidRDefault="002036FD" w:rsidP="002036F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and Deployment:</w:t>
      </w:r>
    </w:p>
    <w:p w:rsidR="002036FD" w:rsidRPr="002036FD" w:rsidRDefault="002036FD" w:rsidP="002036F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pproval from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required.</w:t>
      </w:r>
    </w:p>
    <w:p w:rsidR="002036FD" w:rsidRPr="002036FD" w:rsidRDefault="002036FD" w:rsidP="002036F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fter approval, the private DNS zone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created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Azur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8. Configuring </w:t>
      </w:r>
      <w:proofErr w:type="spellStart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Peering</w:t>
      </w:r>
    </w:p>
    <w:p w:rsidR="002036FD" w:rsidRPr="002036FD" w:rsidRDefault="002036FD" w:rsidP="002036F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Define </w:t>
      </w:r>
      <w:proofErr w:type="spellStart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Peering:</w:t>
      </w:r>
    </w:p>
    <w:p w:rsidR="002036FD" w:rsidRPr="002036FD" w:rsidRDefault="002036FD" w:rsidP="002036F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reate Terraform configurations for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ering.</w:t>
      </w:r>
    </w:p>
    <w:p w:rsidR="002036FD" w:rsidRPr="002036FD" w:rsidRDefault="002036FD" w:rsidP="002036F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virtual_network_peering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     = "example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vnet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-peering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=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virtual_network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= azurerm_virtual_network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mote_virtual_network_id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azurerm_virtual_network.remote.id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sh to Repo and Trigger Pipeline:</w:t>
      </w:r>
    </w:p>
    <w:p w:rsidR="002036FD" w:rsidRPr="002036FD" w:rsidRDefault="002036FD" w:rsidP="002036F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mit and push the Terraform configuration.</w:t>
      </w:r>
    </w:p>
    <w:p w:rsidR="002036FD" w:rsidRPr="002036FD" w:rsidRDefault="002036FD" w:rsidP="002036F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Azure Pipeline triggers automatically.</w:t>
      </w:r>
    </w:p>
    <w:p w:rsidR="002036FD" w:rsidRPr="002036FD" w:rsidRDefault="002036FD" w:rsidP="002036F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and Deployment:</w:t>
      </w:r>
    </w:p>
    <w:p w:rsidR="002036FD" w:rsidRPr="002036FD" w:rsidRDefault="002036FD" w:rsidP="002036F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pproval from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s required.</w:t>
      </w:r>
    </w:p>
    <w:p w:rsidR="002036FD" w:rsidRPr="002036FD" w:rsidRDefault="002036FD" w:rsidP="002036F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fter approval, the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ering is configured in Azur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9. Azure Site Recovery Setup</w:t>
      </w:r>
    </w:p>
    <w:p w:rsidR="002036FD" w:rsidRPr="002036FD" w:rsidRDefault="002036FD" w:rsidP="002036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reate Recovery Vault:</w:t>
      </w:r>
    </w:p>
    <w:p w:rsidR="002036FD" w:rsidRPr="002036FD" w:rsidRDefault="002036FD" w:rsidP="002036F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an Azure Recovery Vault using the Azure GUI and configure it.</w:t>
      </w:r>
    </w:p>
    <w:p w:rsidR="002036FD" w:rsidRPr="002036FD" w:rsidRDefault="002036FD" w:rsidP="002036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fine Storage Account:</w:t>
      </w:r>
    </w:p>
    <w:p w:rsidR="002036FD" w:rsidRPr="002036FD" w:rsidRDefault="002036FD" w:rsidP="002036F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a Terraform configuration for the storage account.</w:t>
      </w:r>
    </w:p>
    <w:p w:rsidR="002036FD" w:rsidRPr="002036FD" w:rsidRDefault="002036FD" w:rsidP="002036F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hc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lastRenderedPageBreak/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storage_account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 "example"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ame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    =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examplestorageacct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_group_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= azurerm_resource_group.example.nam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location</w:t>
      </w:r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    =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urerm_resource_group.example.location</w:t>
      </w:r>
      <w:proofErr w:type="spell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ccount_tier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         = "Standard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ccount_replication_typ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"LRS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nable Hyper-V Site Replication:</w:t>
      </w:r>
    </w:p>
    <w:p w:rsidR="002036FD" w:rsidRPr="002036FD" w:rsidRDefault="002036FD" w:rsidP="002036F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 replication for the Hyper-V site using the Recovery Vault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10. Storing Terraform Code in Azure Repos</w:t>
      </w:r>
    </w:p>
    <w:p w:rsidR="002036FD" w:rsidRPr="002036FD" w:rsidRDefault="002036FD" w:rsidP="002036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ersion Control:</w:t>
      </w:r>
    </w:p>
    <w:p w:rsidR="002036FD" w:rsidRPr="002036FD" w:rsidRDefault="002036FD" w:rsidP="002036FD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tore all Terraform configuration files in Azure Repos.</w:t>
      </w:r>
    </w:p>
    <w:p w:rsidR="002036FD" w:rsidRPr="002036FD" w:rsidRDefault="002036FD" w:rsidP="002036FD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Use Git for version control to manage changes in the code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11. Setting </w:t>
      </w:r>
      <w:proofErr w:type="gramStart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p</w:t>
      </w:r>
      <w:proofErr w:type="gramEnd"/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Azure Pipeline for Terraform</w:t>
      </w:r>
    </w:p>
    <w:p w:rsidR="002036FD" w:rsidRPr="002036FD" w:rsidRDefault="002036FD" w:rsidP="002036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ipeline Configuration:</w:t>
      </w:r>
    </w:p>
    <w:p w:rsidR="002036FD" w:rsidRPr="002036FD" w:rsidRDefault="002036FD" w:rsidP="002036FD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 the Azure Pipeline to use the Terraform state file backend.</w:t>
      </w:r>
    </w:p>
    <w:p w:rsidR="002036FD" w:rsidRPr="002036FD" w:rsidRDefault="002036FD" w:rsidP="002036FD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pecify the Azure subscription and resource details.</w:t>
      </w:r>
    </w:p>
    <w:p w:rsidR="002036FD" w:rsidRPr="002036FD" w:rsidRDefault="002036FD" w:rsidP="002036FD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Ensure Abdul </w:t>
      </w:r>
      <w:proofErr w:type="spell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gramStart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set</w:t>
      </w:r>
      <w:proofErr w:type="gramEnd"/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s the approver for critical changes.</w:t>
      </w:r>
    </w:p>
    <w:p w:rsidR="002036FD" w:rsidRPr="002036FD" w:rsidRDefault="002036FD" w:rsidP="002036F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12. PowerShell Script for DNS Record Creation</w:t>
      </w:r>
    </w:p>
    <w:p w:rsidR="002036FD" w:rsidRPr="002036FD" w:rsidRDefault="002036FD" w:rsidP="002036F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reate PowerShell Script:</w:t>
      </w:r>
    </w:p>
    <w:p w:rsidR="002036FD" w:rsidRPr="002036FD" w:rsidRDefault="002036FD" w:rsidP="002036F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rite a PowerShell script to automate DNS record creation using VM names and IPs.</w:t>
      </w:r>
    </w:p>
    <w:p w:rsidR="002036FD" w:rsidRPr="002036FD" w:rsidRDefault="002036FD" w:rsidP="002036F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ample: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powershell</w:t>
      </w:r>
      <w:proofErr w:type="spellEnd"/>
      <w:proofErr w:type="gram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opy code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dnsZone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"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example.privat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Group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"example-resources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$records = Import-Csv "vm-details.csv"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proofErr w:type="spellStart"/>
      <w:proofErr w:type="gram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foreach</w:t>
      </w:r>
      <w:proofErr w:type="spellEnd"/>
      <w:proofErr w:type="gram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($record in $records) {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vm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cord.'SERVER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NAME'</w:t>
      </w:r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ipAddress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= 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cord.IP</w:t>
      </w:r>
      <w:proofErr w:type="spell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   New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zPrivateDnsRecordSetA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Group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resourceGroup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-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Zone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dnsZone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-Name 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vmName</w:t>
      </w:r>
      <w:proofErr w:type="spellEnd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 xml:space="preserve"> -IPv4Address $</w:t>
      </w:r>
      <w:proofErr w:type="spellStart"/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ipAddress</w:t>
      </w:r>
      <w:proofErr w:type="spellEnd"/>
    </w:p>
    <w:p w:rsidR="002036FD" w:rsidRPr="002036FD" w:rsidRDefault="002036FD" w:rsidP="002036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</w:pPr>
      <w:r w:rsidRPr="002036FD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}</w:t>
      </w:r>
    </w:p>
    <w:p w:rsidR="002036FD" w:rsidRPr="002036FD" w:rsidRDefault="002036FD" w:rsidP="002036F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un Script:</w:t>
      </w:r>
    </w:p>
    <w:p w:rsidR="002036FD" w:rsidRPr="002036FD" w:rsidRDefault="002036FD" w:rsidP="002036F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2036F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ecute the PowerShell script to update the DNS records in the private DNS zone.</w:t>
      </w:r>
    </w:p>
    <w:p w:rsidR="001A6AC9" w:rsidRDefault="001A6AC9">
      <w:bookmarkStart w:id="0" w:name="_GoBack"/>
      <w:bookmarkEnd w:id="0"/>
    </w:p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DE23E8"/>
    <w:multiLevelType w:val="multilevel"/>
    <w:tmpl w:val="5EEE4A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DB3CEA"/>
    <w:multiLevelType w:val="multilevel"/>
    <w:tmpl w:val="29D8C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1434F9"/>
    <w:multiLevelType w:val="multilevel"/>
    <w:tmpl w:val="E7B01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766270"/>
    <w:multiLevelType w:val="multilevel"/>
    <w:tmpl w:val="5BD68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121447"/>
    <w:multiLevelType w:val="multilevel"/>
    <w:tmpl w:val="3F1C7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6F0A81"/>
    <w:multiLevelType w:val="multilevel"/>
    <w:tmpl w:val="72CEB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6E33D2"/>
    <w:multiLevelType w:val="multilevel"/>
    <w:tmpl w:val="70920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CD5B93"/>
    <w:multiLevelType w:val="multilevel"/>
    <w:tmpl w:val="D6785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C70A7A"/>
    <w:multiLevelType w:val="multilevel"/>
    <w:tmpl w:val="21AAB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9079F9"/>
    <w:multiLevelType w:val="multilevel"/>
    <w:tmpl w:val="1BD2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EF2CFC"/>
    <w:multiLevelType w:val="multilevel"/>
    <w:tmpl w:val="0AF4A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1805DC"/>
    <w:multiLevelType w:val="multilevel"/>
    <w:tmpl w:val="06E28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11"/>
  </w:num>
  <w:num w:numId="7">
    <w:abstractNumId w:val="1"/>
  </w:num>
  <w:num w:numId="8">
    <w:abstractNumId w:val="8"/>
  </w:num>
  <w:num w:numId="9">
    <w:abstractNumId w:val="9"/>
  </w:num>
  <w:num w:numId="10">
    <w:abstractNumId w:val="7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NzGytDQwN7cEcpR0lIJTi4sz8/NACgxrATGQYW8sAAAA"/>
  </w:docVars>
  <w:rsids>
    <w:rsidRoot w:val="002036FD"/>
    <w:rsid w:val="001A6AC9"/>
    <w:rsid w:val="00203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924AB7-156A-47F2-8B4A-2A48FB98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036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2036F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036FD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2036FD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2036F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36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 w:bidi="ar-S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36FD"/>
    <w:rPr>
      <w:rFonts w:ascii="Courier New" w:eastAsia="Times New Roman" w:hAnsi="Courier New" w:cs="Courier New"/>
      <w:kern w:val="0"/>
      <w:sz w:val="20"/>
      <w:szCs w:val="20"/>
      <w:lang w:eastAsia="en-IN"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2036F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6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63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4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0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7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94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29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28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8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87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37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20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09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0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85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70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5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42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4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2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85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944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54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6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74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38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98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94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93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28</Words>
  <Characters>6434</Characters>
  <Application>Microsoft Office Word</Application>
  <DocSecurity>0</DocSecurity>
  <Lines>53</Lines>
  <Paragraphs>15</Paragraphs>
  <ScaleCrop>false</ScaleCrop>
  <Company/>
  <LinksUpToDate>false</LinksUpToDate>
  <CharactersWithSpaces>7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4-07-31T04:38:00Z</dcterms:created>
  <dcterms:modified xsi:type="dcterms:W3CDTF">2024-07-31T04:39:00Z</dcterms:modified>
</cp:coreProperties>
</file>